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62A0D" w14:textId="77777777" w:rsidR="00C94E6C" w:rsidRPr="003724D1" w:rsidRDefault="005407DB" w:rsidP="005407DB">
      <w:pPr>
        <w:jc w:val="center"/>
        <w:rPr>
          <w:b/>
          <w:bCs/>
          <w:sz w:val="28"/>
          <w:szCs w:val="28"/>
        </w:rPr>
      </w:pPr>
      <w:r w:rsidRPr="003724D1">
        <w:rPr>
          <w:b/>
          <w:bCs/>
          <w:sz w:val="28"/>
          <w:szCs w:val="28"/>
        </w:rPr>
        <w:t>ETL PROJECT PROPOSAL</w:t>
      </w:r>
    </w:p>
    <w:p w14:paraId="25281C20" w14:textId="77777777" w:rsidR="005407DB" w:rsidRPr="003724D1" w:rsidRDefault="005407DB" w:rsidP="005407DB">
      <w:pPr>
        <w:jc w:val="both"/>
        <w:rPr>
          <w:b/>
          <w:bCs/>
        </w:rPr>
      </w:pPr>
      <w:r w:rsidRPr="003724D1">
        <w:rPr>
          <w:b/>
          <w:bCs/>
        </w:rPr>
        <w:t xml:space="preserve">Team members: </w:t>
      </w:r>
    </w:p>
    <w:p w14:paraId="0ECBC494" w14:textId="77777777" w:rsidR="005407DB" w:rsidRDefault="005407DB" w:rsidP="005407DB">
      <w:pPr>
        <w:jc w:val="both"/>
      </w:pPr>
      <w:r>
        <w:t>1. Misael Obregon</w:t>
      </w:r>
    </w:p>
    <w:p w14:paraId="3A412A26" w14:textId="77777777" w:rsidR="005407DB" w:rsidRDefault="005407DB" w:rsidP="005407DB">
      <w:pPr>
        <w:jc w:val="both"/>
      </w:pPr>
      <w:r>
        <w:t xml:space="preserve">2. </w:t>
      </w:r>
      <w:proofErr w:type="spellStart"/>
      <w:r>
        <w:t>XuanCong</w:t>
      </w:r>
      <w:proofErr w:type="spellEnd"/>
      <w:r>
        <w:t xml:space="preserve"> Tran</w:t>
      </w:r>
    </w:p>
    <w:p w14:paraId="70FAB91C" w14:textId="77777777" w:rsidR="005407DB" w:rsidRDefault="005407DB" w:rsidP="005407DB">
      <w:pPr>
        <w:jc w:val="both"/>
      </w:pPr>
    </w:p>
    <w:p w14:paraId="5D9C680C" w14:textId="77777777" w:rsidR="005407DB" w:rsidRDefault="005407DB" w:rsidP="005407DB">
      <w:pPr>
        <w:jc w:val="both"/>
      </w:pPr>
      <w:r>
        <w:t xml:space="preserve">Project </w:t>
      </w:r>
      <w:proofErr w:type="spellStart"/>
      <w:r w:rsidR="003724D1">
        <w:t>describtion</w:t>
      </w:r>
      <w:proofErr w:type="spellEnd"/>
      <w:r>
        <w:t>:</w:t>
      </w:r>
    </w:p>
    <w:p w14:paraId="54507E62" w14:textId="77777777" w:rsidR="005407DB" w:rsidRDefault="005407DB" w:rsidP="005407DB">
      <w:pPr>
        <w:jc w:val="both"/>
      </w:pPr>
      <w:r>
        <w:t>1. Finding Data</w:t>
      </w:r>
    </w:p>
    <w:p w14:paraId="2F0D5044" w14:textId="4603F97B" w:rsidR="005407DB" w:rsidRDefault="005407DB" w:rsidP="005407DB">
      <w:pPr>
        <w:jc w:val="both"/>
      </w:pPr>
      <w:r>
        <w:t>In this project, we</w:t>
      </w:r>
      <w:r w:rsidR="006229A8">
        <w:t xml:space="preserve"> propose</w:t>
      </w:r>
      <w:r>
        <w:t xml:space="preserve"> to create a database </w:t>
      </w:r>
      <w:r w:rsidR="003724D1">
        <w:t xml:space="preserve">that captures </w:t>
      </w:r>
      <w:r w:rsidR="006229A8">
        <w:t>information on cars and their respective</w:t>
      </w:r>
      <w:r w:rsidR="009E758F">
        <w:t xml:space="preserve"> </w:t>
      </w:r>
      <w:bookmarkStart w:id="0" w:name="_GoBack"/>
      <w:bookmarkEnd w:id="0"/>
      <w:r>
        <w:t>brand, model,</w:t>
      </w:r>
      <w:r w:rsidR="003724D1">
        <w:t xml:space="preserve"> </w:t>
      </w:r>
      <w:r>
        <w:t>year</w:t>
      </w:r>
      <w:r w:rsidR="006229A8">
        <w:t>,</w:t>
      </w:r>
      <w:r>
        <w:t xml:space="preserve"> and best deals currently on Edmunds.com. Firstly, we use a datafile from Kaggle.com named top_selling_car.csv, then based on the model and what brand on the list, we will use tools of web scraping to get the best deal price for that car in a year.</w:t>
      </w:r>
    </w:p>
    <w:p w14:paraId="2CCD124D" w14:textId="77777777" w:rsidR="005407DB" w:rsidRDefault="005407DB" w:rsidP="005407DB">
      <w:pPr>
        <w:jc w:val="both"/>
      </w:pPr>
      <w:r>
        <w:t>2. Data Cleanup &amp; Analysis:</w:t>
      </w:r>
    </w:p>
    <w:p w14:paraId="5243E665" w14:textId="074158CC" w:rsidR="005407DB" w:rsidRDefault="005407DB" w:rsidP="005407DB">
      <w:pPr>
        <w:jc w:val="both"/>
      </w:pPr>
      <w:r>
        <w:t xml:space="preserve">We will analyze and manipulate the data </w:t>
      </w:r>
      <w:r w:rsidR="006229A8">
        <w:t>using</w:t>
      </w:r>
      <w:r>
        <w:t xml:space="preserve"> Python and SQL</w:t>
      </w:r>
      <w:r w:rsidR="006229A8">
        <w:t>. Data not found and matching between Edmunds car sale site and Kaggle “top_selling_car.csv” data will be deleted and not included in the final joined database.</w:t>
      </w:r>
    </w:p>
    <w:p w14:paraId="11EA830A" w14:textId="77777777" w:rsidR="003724D1" w:rsidRDefault="003724D1" w:rsidP="005407DB">
      <w:pPr>
        <w:jc w:val="both"/>
      </w:pPr>
      <w:r>
        <w:t>3. Store data:</w:t>
      </w:r>
    </w:p>
    <w:p w14:paraId="6CB1E202" w14:textId="77777777" w:rsidR="003724D1" w:rsidRDefault="003724D1" w:rsidP="005407DB">
      <w:pPr>
        <w:jc w:val="both"/>
      </w:pPr>
      <w:r>
        <w:t xml:space="preserve">We will do the database on </w:t>
      </w:r>
      <w:proofErr w:type="spellStart"/>
      <w:r>
        <w:t>PostgresSQL</w:t>
      </w:r>
      <w:proofErr w:type="spellEnd"/>
      <w:r>
        <w:t xml:space="preserve">. </w:t>
      </w:r>
    </w:p>
    <w:p w14:paraId="7F385C96" w14:textId="77777777" w:rsidR="003724D1" w:rsidRDefault="003724D1" w:rsidP="005407DB">
      <w:pPr>
        <w:jc w:val="both"/>
      </w:pPr>
    </w:p>
    <w:sectPr w:rsidR="003724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tDA3NTI0MbMwMDBQ0lEKTi0uzszPAykwrAUAuWVg/SwAAAA="/>
  </w:docVars>
  <w:rsids>
    <w:rsidRoot w:val="005407DB"/>
    <w:rsid w:val="00001655"/>
    <w:rsid w:val="0007566F"/>
    <w:rsid w:val="000E2B79"/>
    <w:rsid w:val="000E3B58"/>
    <w:rsid w:val="001615AD"/>
    <w:rsid w:val="001717A9"/>
    <w:rsid w:val="001E6B0D"/>
    <w:rsid w:val="00272970"/>
    <w:rsid w:val="002C468A"/>
    <w:rsid w:val="003135CD"/>
    <w:rsid w:val="00320FA8"/>
    <w:rsid w:val="003350B3"/>
    <w:rsid w:val="003435E9"/>
    <w:rsid w:val="003724D1"/>
    <w:rsid w:val="00372BE2"/>
    <w:rsid w:val="003E0390"/>
    <w:rsid w:val="00424FE5"/>
    <w:rsid w:val="00445213"/>
    <w:rsid w:val="00463A82"/>
    <w:rsid w:val="004D2840"/>
    <w:rsid w:val="00525F0A"/>
    <w:rsid w:val="005407DB"/>
    <w:rsid w:val="00560895"/>
    <w:rsid w:val="00573E13"/>
    <w:rsid w:val="005F366D"/>
    <w:rsid w:val="00600B84"/>
    <w:rsid w:val="006229A8"/>
    <w:rsid w:val="006235F8"/>
    <w:rsid w:val="00663BF7"/>
    <w:rsid w:val="0071316F"/>
    <w:rsid w:val="00776CB8"/>
    <w:rsid w:val="00783870"/>
    <w:rsid w:val="00786D15"/>
    <w:rsid w:val="00796674"/>
    <w:rsid w:val="007C3828"/>
    <w:rsid w:val="00850F6C"/>
    <w:rsid w:val="008912B2"/>
    <w:rsid w:val="008A53EA"/>
    <w:rsid w:val="008C02D7"/>
    <w:rsid w:val="008D65D5"/>
    <w:rsid w:val="009764EE"/>
    <w:rsid w:val="0098508E"/>
    <w:rsid w:val="009E758F"/>
    <w:rsid w:val="009F0068"/>
    <w:rsid w:val="00A153C1"/>
    <w:rsid w:val="00A22923"/>
    <w:rsid w:val="00A25705"/>
    <w:rsid w:val="00A73FB4"/>
    <w:rsid w:val="00AB413B"/>
    <w:rsid w:val="00AD4605"/>
    <w:rsid w:val="00B00EA3"/>
    <w:rsid w:val="00B1249F"/>
    <w:rsid w:val="00B50E5C"/>
    <w:rsid w:val="00B63E1B"/>
    <w:rsid w:val="00BC3903"/>
    <w:rsid w:val="00BC3EFF"/>
    <w:rsid w:val="00BE5FB6"/>
    <w:rsid w:val="00BF3540"/>
    <w:rsid w:val="00BF4AC5"/>
    <w:rsid w:val="00C67485"/>
    <w:rsid w:val="00C94E6C"/>
    <w:rsid w:val="00CF773C"/>
    <w:rsid w:val="00D025CA"/>
    <w:rsid w:val="00D15D35"/>
    <w:rsid w:val="00D32866"/>
    <w:rsid w:val="00D412F9"/>
    <w:rsid w:val="00D72CFE"/>
    <w:rsid w:val="00DC314E"/>
    <w:rsid w:val="00DD71D1"/>
    <w:rsid w:val="00E0637C"/>
    <w:rsid w:val="00E36F73"/>
    <w:rsid w:val="00E45AD9"/>
    <w:rsid w:val="00EB45B1"/>
    <w:rsid w:val="00ED3E18"/>
    <w:rsid w:val="00EF08BD"/>
    <w:rsid w:val="00F04706"/>
    <w:rsid w:val="00F1428A"/>
    <w:rsid w:val="00F311C0"/>
    <w:rsid w:val="00F359E9"/>
    <w:rsid w:val="00F47010"/>
    <w:rsid w:val="00FA53E1"/>
    <w:rsid w:val="00FB72B2"/>
    <w:rsid w:val="00FE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B104A"/>
  <w15:chartTrackingRefBased/>
  <w15:docId w15:val="{EB05C353-4CA8-452D-BF1B-311659F5F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g Tran Xuan</dc:creator>
  <cp:keywords/>
  <dc:description/>
  <cp:lastModifiedBy>Misael Obregon</cp:lastModifiedBy>
  <cp:revision>2</cp:revision>
  <dcterms:created xsi:type="dcterms:W3CDTF">2019-08-29T02:30:00Z</dcterms:created>
  <dcterms:modified xsi:type="dcterms:W3CDTF">2019-08-29T02:30:00Z</dcterms:modified>
</cp:coreProperties>
</file>